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Балаг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548154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501219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503493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527647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559380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546221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567400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550879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500079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531890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557306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531778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522125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579356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2548940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2557980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1882007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802713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553938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516614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521866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519822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499025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525901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509816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алаганова Алтана Владиславовна</dc:creator>
  <dc:language>ru-RU</dc:language>
  <cp:keywords/>
  <dcterms:created xsi:type="dcterms:W3CDTF">2024-08-28T09:42:39Z</dcterms:created>
  <dcterms:modified xsi:type="dcterms:W3CDTF">2024-08-28T09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